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29B53BE" w14:textId="77777777" w:rsidR="00416C90" w:rsidRDefault="00416C90" w:rsidP="00416C90">
      <w:pPr>
        <w:rPr>
          <w:b/>
          <w:bCs/>
          <w:iCs/>
        </w:rPr>
      </w:pPr>
    </w:p>
    <w:p w14:paraId="39F23185" w14:textId="77777777" w:rsidR="00416C90" w:rsidRDefault="00416C90" w:rsidP="00416C90">
      <w:pPr>
        <w:rPr>
          <w:b/>
          <w:bCs/>
          <w:iCs/>
        </w:rPr>
      </w:pPr>
    </w:p>
    <w:p w14:paraId="310C452D" w14:textId="77777777" w:rsidR="00416C90" w:rsidRDefault="00416C90" w:rsidP="00416C90">
      <w:pPr>
        <w:rPr>
          <w:b/>
          <w:bCs/>
          <w:iCs/>
        </w:rPr>
      </w:pPr>
    </w:p>
    <w:p w14:paraId="6652883D" w14:textId="77777777" w:rsidR="00416C90" w:rsidRDefault="00416C90" w:rsidP="00416C90">
      <w:pPr>
        <w:rPr>
          <w:b/>
          <w:bCs/>
          <w:iCs/>
        </w:rPr>
      </w:pPr>
    </w:p>
    <w:p w14:paraId="737FB955" w14:textId="77777777" w:rsidR="00416C90" w:rsidRDefault="00416C90" w:rsidP="00416C90">
      <w:pPr>
        <w:rPr>
          <w:b/>
          <w:bCs/>
          <w:iCs/>
        </w:rPr>
      </w:pPr>
    </w:p>
    <w:p w14:paraId="65CB96E1" w14:textId="074169AD" w:rsidR="00416C90" w:rsidRDefault="00416C90" w:rsidP="00416C90">
      <w:pPr>
        <w:rPr>
          <w:iCs/>
        </w:rPr>
      </w:pPr>
      <w:r>
        <w:rPr>
          <w:b/>
          <w:bCs/>
          <w:iCs/>
        </w:rPr>
        <w:t>Subject:</w:t>
      </w:r>
      <w:r>
        <w:rPr>
          <w:iCs/>
        </w:rPr>
        <w:t xml:space="preserve"> Abdessamad Jadid Reference</w:t>
      </w:r>
    </w:p>
    <w:p w14:paraId="4E682EAC" w14:textId="77777777" w:rsidR="00416C90" w:rsidRDefault="00416C90" w:rsidP="00416C90">
      <w:pPr>
        <w:rPr>
          <w:iCs/>
        </w:rPr>
      </w:pPr>
    </w:p>
    <w:p w14:paraId="0DD35CC5" w14:textId="77777777" w:rsidR="00416C90" w:rsidRDefault="00416C90" w:rsidP="00416C90">
      <w:pPr>
        <w:rPr>
          <w:iCs/>
        </w:rPr>
      </w:pPr>
      <w:r>
        <w:rPr>
          <w:iCs/>
        </w:rPr>
        <w:t>To Whom it May Concern:</w:t>
      </w:r>
    </w:p>
    <w:p w14:paraId="009AB4B5" w14:textId="77777777" w:rsidR="00416C90" w:rsidRDefault="00416C90" w:rsidP="00416C90">
      <w:pPr>
        <w:rPr>
          <w:iCs/>
        </w:rPr>
      </w:pPr>
    </w:p>
    <w:p w14:paraId="4A132DA3" w14:textId="60370D12" w:rsidR="00416C90" w:rsidRDefault="00416C90" w:rsidP="00416C90">
      <w:pPr>
        <w:rPr>
          <w:iCs/>
        </w:rPr>
      </w:pPr>
      <w:bookmarkStart w:id="0" w:name="_GoBack"/>
      <w:bookmarkEnd w:id="0"/>
      <w:r>
        <w:rPr>
          <w:iCs/>
        </w:rPr>
        <w:t>Abdessamad worked with me as a Web Developer in Midas Solutions Company from March 2019 to The Current Date. He is a creative and dedicated Developer.</w:t>
      </w:r>
    </w:p>
    <w:p w14:paraId="5CCAB4A9" w14:textId="77777777" w:rsidR="00416C90" w:rsidRDefault="00416C90" w:rsidP="00416C90">
      <w:pPr>
        <w:rPr>
          <w:iCs/>
        </w:rPr>
      </w:pPr>
    </w:p>
    <w:p w14:paraId="678192A8" w14:textId="77777777" w:rsidR="00416C90" w:rsidRDefault="00416C90" w:rsidP="00416C90">
      <w:pPr>
        <w:rPr>
          <w:iCs/>
        </w:rPr>
      </w:pPr>
      <w:r>
        <w:rPr>
          <w:iCs/>
        </w:rPr>
        <w:t>Abdessamad is a motivated employee and a Fast Learner. Although he was an associate with me in the same Team, he took the initiative to mentor solve or help to found solutions for coding problems and set a positive example for the team. I can enthusiastically recommend him for a Web Developer position.</w:t>
      </w:r>
    </w:p>
    <w:p w14:paraId="70E41A02" w14:textId="77777777" w:rsidR="00416C90" w:rsidRDefault="00416C90" w:rsidP="00416C90">
      <w:pPr>
        <w:rPr>
          <w:iCs/>
        </w:rPr>
      </w:pPr>
    </w:p>
    <w:p w14:paraId="79C6BCE7" w14:textId="77777777" w:rsidR="00416C90" w:rsidRDefault="00416C90" w:rsidP="00416C90">
      <w:pPr>
        <w:rPr>
          <w:iCs/>
        </w:rPr>
      </w:pPr>
      <w:r>
        <w:rPr>
          <w:iCs/>
        </w:rPr>
        <w:t>If you have any questions or would like any other information, please contact me.</w:t>
      </w:r>
    </w:p>
    <w:p w14:paraId="5849E5A0" w14:textId="77777777" w:rsidR="00416C90" w:rsidRDefault="00416C90" w:rsidP="00416C90">
      <w:pPr>
        <w:rPr>
          <w:iCs/>
        </w:rPr>
      </w:pPr>
    </w:p>
    <w:p w14:paraId="25FB00C5" w14:textId="77777777" w:rsidR="00416C90" w:rsidRDefault="00416C90" w:rsidP="00416C90">
      <w:pPr>
        <w:rPr>
          <w:iCs/>
        </w:rPr>
      </w:pPr>
      <w:r>
        <w:rPr>
          <w:iCs/>
        </w:rPr>
        <w:t>Sincerely,</w:t>
      </w:r>
    </w:p>
    <w:p w14:paraId="295950A5" w14:textId="77777777" w:rsidR="00416C90" w:rsidRDefault="00416C90" w:rsidP="00416C90">
      <w:pPr>
        <w:rPr>
          <w:iCs/>
        </w:rPr>
      </w:pPr>
    </w:p>
    <w:p w14:paraId="6277A3EE" w14:textId="77777777" w:rsidR="00416C90" w:rsidRDefault="00416C90" w:rsidP="00416C90">
      <w:pPr>
        <w:rPr>
          <w:iCs/>
        </w:rPr>
      </w:pPr>
    </w:p>
    <w:p w14:paraId="22D8C112" w14:textId="77777777" w:rsidR="00416C90" w:rsidRDefault="00416C90" w:rsidP="00416C90">
      <w:pPr>
        <w:rPr>
          <w:iCs/>
        </w:rPr>
      </w:pPr>
      <w:r>
        <w:rPr>
          <w:iCs/>
        </w:rPr>
        <w:t xml:space="preserve">Diego </w:t>
      </w:r>
      <w:proofErr w:type="spellStart"/>
      <w:r>
        <w:rPr>
          <w:iCs/>
        </w:rPr>
        <w:t>Rignel</w:t>
      </w:r>
      <w:proofErr w:type="spellEnd"/>
    </w:p>
    <w:p w14:paraId="7073A0AF" w14:textId="77777777" w:rsidR="00416C90" w:rsidRDefault="00416C90" w:rsidP="00416C90">
      <w:proofErr w:type="spellStart"/>
      <w:r>
        <w:rPr>
          <w:iCs/>
        </w:rPr>
        <w:t>FullStack</w:t>
      </w:r>
      <w:proofErr w:type="spellEnd"/>
      <w:r>
        <w:rPr>
          <w:iCs/>
        </w:rPr>
        <w:t xml:space="preserve"> Developer at FH </w:t>
      </w:r>
    </w:p>
    <w:p w14:paraId="1EE84EEA" w14:textId="77777777" w:rsidR="00416C90" w:rsidRDefault="00416C90" w:rsidP="00416C90">
      <w:pPr>
        <w:rPr>
          <w:iCs/>
          <w:lang w:val="pt-BR"/>
        </w:rPr>
      </w:pPr>
      <w:r>
        <w:rPr>
          <w:iCs/>
          <w:lang w:val="pt-BR"/>
        </w:rPr>
        <w:t xml:space="preserve">Ribeirão Preto - SP </w:t>
      </w:r>
    </w:p>
    <w:p w14:paraId="51282BDE" w14:textId="77777777" w:rsidR="00416C90" w:rsidRDefault="00416C90" w:rsidP="00416C90">
      <w:pPr>
        <w:rPr>
          <w:iCs/>
          <w:lang w:val="pt-BR"/>
        </w:rPr>
      </w:pPr>
      <w:r>
        <w:rPr>
          <w:iCs/>
          <w:lang w:val="pt-BR"/>
        </w:rPr>
        <w:t xml:space="preserve">+55 16 99315-0026 </w:t>
      </w:r>
    </w:p>
    <w:p w14:paraId="0D27BAB8" w14:textId="77777777" w:rsidR="00416C90" w:rsidRPr="00416C90" w:rsidRDefault="00416C90" w:rsidP="00416C90">
      <w:pPr>
        <w:rPr>
          <w:iCs/>
          <w:lang w:val="pt-BR"/>
        </w:rPr>
      </w:pPr>
      <w:r>
        <w:rPr>
          <w:iCs/>
          <w:lang w:val="pt-BR"/>
        </w:rPr>
        <w:t>diegorinel@hotmail.com</w:t>
      </w:r>
    </w:p>
    <w:p w14:paraId="7022F0EB" w14:textId="0BE42C19" w:rsidR="00B62D9A" w:rsidRPr="00416C90" w:rsidRDefault="00B62D9A" w:rsidP="00C46521">
      <w:pPr>
        <w:rPr>
          <w:iCs/>
          <w:lang w:val="pt-BR"/>
        </w:rPr>
      </w:pPr>
    </w:p>
    <w:sectPr w:rsidR="00B62D9A" w:rsidRPr="00416C90" w:rsidSect="001154F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80DF98A" w14:textId="77777777" w:rsidR="00E22DA1" w:rsidRDefault="00E22DA1" w:rsidP="00611E3C">
      <w:r>
        <w:separator/>
      </w:r>
    </w:p>
  </w:endnote>
  <w:endnote w:type="continuationSeparator" w:id="0">
    <w:p w14:paraId="50EBEC81" w14:textId="77777777" w:rsidR="00E22DA1" w:rsidRDefault="00E22DA1" w:rsidP="00611E3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C7B35E3" w14:textId="77777777" w:rsidR="00E22DA1" w:rsidRDefault="00E22DA1" w:rsidP="00611E3C">
      <w:r>
        <w:separator/>
      </w:r>
    </w:p>
  </w:footnote>
  <w:footnote w:type="continuationSeparator" w:id="0">
    <w:p w14:paraId="5E04E41A" w14:textId="77777777" w:rsidR="00E22DA1" w:rsidRDefault="00E22DA1" w:rsidP="00611E3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271682A"/>
    <w:multiLevelType w:val="multilevel"/>
    <w:tmpl w:val="A98E17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FE2782F"/>
    <w:multiLevelType w:val="multilevel"/>
    <w:tmpl w:val="EA2E7E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44A53DA3"/>
    <w:multiLevelType w:val="multilevel"/>
    <w:tmpl w:val="8DCA29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YwMze0MDUwMjY2NTVT0lEKTi0uzszPAykwrgUAiLE4fSwAAAA="/>
  </w:docVars>
  <w:rsids>
    <w:rsidRoot w:val="001154F2"/>
    <w:rsid w:val="00042535"/>
    <w:rsid w:val="00075DDF"/>
    <w:rsid w:val="00080188"/>
    <w:rsid w:val="00086475"/>
    <w:rsid w:val="0009739B"/>
    <w:rsid w:val="000E4761"/>
    <w:rsid w:val="001154F2"/>
    <w:rsid w:val="001B3A3B"/>
    <w:rsid w:val="001D31C6"/>
    <w:rsid w:val="001D6B5F"/>
    <w:rsid w:val="00226FCB"/>
    <w:rsid w:val="002567CC"/>
    <w:rsid w:val="00275B18"/>
    <w:rsid w:val="00280408"/>
    <w:rsid w:val="002923E3"/>
    <w:rsid w:val="002C21CF"/>
    <w:rsid w:val="0030561C"/>
    <w:rsid w:val="00346536"/>
    <w:rsid w:val="00356CF9"/>
    <w:rsid w:val="00414511"/>
    <w:rsid w:val="00414542"/>
    <w:rsid w:val="00416C90"/>
    <w:rsid w:val="00417236"/>
    <w:rsid w:val="004266BE"/>
    <w:rsid w:val="004A02B2"/>
    <w:rsid w:val="004A099B"/>
    <w:rsid w:val="004A20E6"/>
    <w:rsid w:val="004B0BDC"/>
    <w:rsid w:val="004B3FE2"/>
    <w:rsid w:val="004F2C0C"/>
    <w:rsid w:val="00520CDB"/>
    <w:rsid w:val="00525297"/>
    <w:rsid w:val="00536370"/>
    <w:rsid w:val="0056053A"/>
    <w:rsid w:val="005A201E"/>
    <w:rsid w:val="00611E3C"/>
    <w:rsid w:val="00662D1B"/>
    <w:rsid w:val="0066790F"/>
    <w:rsid w:val="00706A60"/>
    <w:rsid w:val="00763064"/>
    <w:rsid w:val="007718B5"/>
    <w:rsid w:val="007913DD"/>
    <w:rsid w:val="007B639C"/>
    <w:rsid w:val="007E7DA0"/>
    <w:rsid w:val="007F3FEC"/>
    <w:rsid w:val="00812A77"/>
    <w:rsid w:val="00845372"/>
    <w:rsid w:val="00847EF1"/>
    <w:rsid w:val="00862DEB"/>
    <w:rsid w:val="0086547C"/>
    <w:rsid w:val="008D6E76"/>
    <w:rsid w:val="008E3A98"/>
    <w:rsid w:val="008E4534"/>
    <w:rsid w:val="008F14C9"/>
    <w:rsid w:val="00900F4E"/>
    <w:rsid w:val="009548AC"/>
    <w:rsid w:val="0097205D"/>
    <w:rsid w:val="00973DB8"/>
    <w:rsid w:val="009A6AE2"/>
    <w:rsid w:val="009A6BBC"/>
    <w:rsid w:val="009D1DF7"/>
    <w:rsid w:val="009F272E"/>
    <w:rsid w:val="00A06BC7"/>
    <w:rsid w:val="00A131BB"/>
    <w:rsid w:val="00A2174B"/>
    <w:rsid w:val="00A37B21"/>
    <w:rsid w:val="00A43CD3"/>
    <w:rsid w:val="00A66893"/>
    <w:rsid w:val="00A70C09"/>
    <w:rsid w:val="00A72A88"/>
    <w:rsid w:val="00AC5992"/>
    <w:rsid w:val="00AC6F06"/>
    <w:rsid w:val="00B056AA"/>
    <w:rsid w:val="00B62D9A"/>
    <w:rsid w:val="00B90B17"/>
    <w:rsid w:val="00BC5FA2"/>
    <w:rsid w:val="00BD0D55"/>
    <w:rsid w:val="00BF6094"/>
    <w:rsid w:val="00C11AA2"/>
    <w:rsid w:val="00C315FE"/>
    <w:rsid w:val="00C46521"/>
    <w:rsid w:val="00C71670"/>
    <w:rsid w:val="00C8421F"/>
    <w:rsid w:val="00C844C4"/>
    <w:rsid w:val="00C96B7C"/>
    <w:rsid w:val="00CC4877"/>
    <w:rsid w:val="00CD2AB2"/>
    <w:rsid w:val="00D1572E"/>
    <w:rsid w:val="00D22EF6"/>
    <w:rsid w:val="00D51530"/>
    <w:rsid w:val="00D77F82"/>
    <w:rsid w:val="00DA6A3C"/>
    <w:rsid w:val="00DB31E8"/>
    <w:rsid w:val="00DD0826"/>
    <w:rsid w:val="00DD7D2E"/>
    <w:rsid w:val="00E03901"/>
    <w:rsid w:val="00E22DA1"/>
    <w:rsid w:val="00E23994"/>
    <w:rsid w:val="00E425C2"/>
    <w:rsid w:val="00EA3B51"/>
    <w:rsid w:val="00EC2D39"/>
    <w:rsid w:val="00ED5D93"/>
    <w:rsid w:val="00F05740"/>
    <w:rsid w:val="00FD1963"/>
    <w:rsid w:val="00FE2EE1"/>
    <w:rsid w:val="00FF1D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97E05D"/>
  <w15:chartTrackingRefBased/>
  <w15:docId w15:val="{0F900BFF-B5B7-074A-BC17-8C1D286178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154F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154F2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611E3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11E3C"/>
  </w:style>
  <w:style w:type="paragraph" w:styleId="Footer">
    <w:name w:val="footer"/>
    <w:basedOn w:val="Normal"/>
    <w:link w:val="FooterChar"/>
    <w:uiPriority w:val="99"/>
    <w:unhideWhenUsed/>
    <w:rsid w:val="00611E3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11E3C"/>
  </w:style>
  <w:style w:type="character" w:styleId="FollowedHyperlink">
    <w:name w:val="FollowedHyperlink"/>
    <w:basedOn w:val="DefaultParagraphFont"/>
    <w:uiPriority w:val="99"/>
    <w:semiHidden/>
    <w:unhideWhenUsed/>
    <w:rsid w:val="004A02B2"/>
    <w:rPr>
      <w:color w:val="954F72" w:themeColor="followedHyperlink"/>
      <w:u w:val="single"/>
    </w:rPr>
  </w:style>
  <w:style w:type="character" w:customStyle="1" w:styleId="lt-line-clampraw-line">
    <w:name w:val="lt-line-clamp__raw-line"/>
    <w:basedOn w:val="DefaultParagraphFont"/>
    <w:rsid w:val="00CC487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556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32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13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22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402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9231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640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128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329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084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8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87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9992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819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914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47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351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519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58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785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733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025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735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375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207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666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143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067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573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756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797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400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8447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448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86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5434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557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118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655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897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15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161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190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767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413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37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074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190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355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087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748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270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002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125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805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826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650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782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972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618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917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238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189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933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711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938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1</Pages>
  <Words>108</Words>
  <Characters>61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t Brownell</dc:creator>
  <cp:keywords/>
  <dc:description/>
  <cp:lastModifiedBy>Abdessamad Jadid</cp:lastModifiedBy>
  <cp:revision>9</cp:revision>
  <cp:lastPrinted>2018-09-05T17:31:00Z</cp:lastPrinted>
  <dcterms:created xsi:type="dcterms:W3CDTF">2018-09-17T19:55:00Z</dcterms:created>
  <dcterms:modified xsi:type="dcterms:W3CDTF">2020-06-26T18:46:00Z</dcterms:modified>
</cp:coreProperties>
</file>